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A5CBFA" w14:textId="77777777" w:rsidR="004D0954" w:rsidRDefault="004D0954"/>
    <w:p w14:paraId="14C7490C" w14:textId="350842BE" w:rsidR="00B42D35" w:rsidRPr="004D0954" w:rsidRDefault="008C7C07">
      <w:pPr>
        <w:rPr>
          <w:b/>
          <w:bCs/>
          <w:i/>
          <w:iCs/>
        </w:rPr>
      </w:pPr>
      <w:bookmarkStart w:id="0" w:name="OLE_LINK1"/>
      <w:bookmarkStart w:id="1" w:name="OLE_LINK2"/>
      <w:r>
        <w:rPr>
          <w:b/>
          <w:bCs/>
          <w:i/>
          <w:iCs/>
        </w:rPr>
        <w:t xml:space="preserve">Web Content </w:t>
      </w:r>
      <w:r w:rsidR="004D0954" w:rsidRPr="004D0954">
        <w:rPr>
          <w:b/>
          <w:bCs/>
          <w:i/>
          <w:iCs/>
        </w:rPr>
        <w:t xml:space="preserve">// </w:t>
      </w:r>
      <w:r w:rsidR="00FB11EC">
        <w:rPr>
          <w:b/>
          <w:bCs/>
          <w:i/>
          <w:iCs/>
        </w:rPr>
        <w:t>Administrator</w:t>
      </w:r>
      <w:r>
        <w:rPr>
          <w:b/>
          <w:bCs/>
          <w:i/>
          <w:iCs/>
        </w:rPr>
        <w:t xml:space="preserve"> </w:t>
      </w:r>
      <w:r w:rsidR="004D0954" w:rsidRPr="004D0954">
        <w:rPr>
          <w:b/>
          <w:bCs/>
          <w:i/>
          <w:iCs/>
        </w:rPr>
        <w:t>role ad 22</w:t>
      </w:r>
      <w:r>
        <w:rPr>
          <w:b/>
          <w:bCs/>
          <w:i/>
          <w:iCs/>
        </w:rPr>
        <w:t>0307</w:t>
      </w:r>
    </w:p>
    <w:p w14:paraId="03F73403" w14:textId="0A8EF1FE" w:rsidR="004D0954" w:rsidRDefault="004D0954"/>
    <w:p w14:paraId="28E64B48" w14:textId="77777777" w:rsidR="004D0954" w:rsidRDefault="004D0954"/>
    <w:p w14:paraId="152890FD" w14:textId="57CD4B08" w:rsidR="004D0954" w:rsidRPr="004D0954" w:rsidRDefault="008C7C07" w:rsidP="004D0954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Web Content </w:t>
      </w:r>
      <w:r w:rsidR="00FB11EC">
        <w:rPr>
          <w:b/>
          <w:bCs/>
          <w:sz w:val="32"/>
          <w:szCs w:val="32"/>
        </w:rPr>
        <w:t xml:space="preserve">// </w:t>
      </w:r>
      <w:r>
        <w:rPr>
          <w:b/>
          <w:bCs/>
          <w:sz w:val="32"/>
          <w:szCs w:val="32"/>
        </w:rPr>
        <w:t>Administrator</w:t>
      </w:r>
    </w:p>
    <w:bookmarkEnd w:id="0"/>
    <w:bookmarkEnd w:id="1"/>
    <w:p w14:paraId="0DC0693E" w14:textId="77777777" w:rsidR="00196B9E" w:rsidRDefault="00196B9E" w:rsidP="00196B9E"/>
    <w:p w14:paraId="299219DC" w14:textId="7F68D8CD" w:rsidR="00196B9E" w:rsidRDefault="00196B9E" w:rsidP="00196B9E">
      <w:r>
        <w:t xml:space="preserve">Are you a fast learner who loves to be involved in </w:t>
      </w:r>
      <w:r>
        <w:t>the rapidly</w:t>
      </w:r>
      <w:r>
        <w:t xml:space="preserve"> evolving digital landscape? Are you looking for a full-time position with regular hours? Then you will fit right in with the team at Click Creative, located in the creative hub of Collingwood.</w:t>
      </w:r>
    </w:p>
    <w:p w14:paraId="6CDA9136" w14:textId="77777777" w:rsidR="00196B9E" w:rsidRDefault="00196B9E" w:rsidP="00196B9E"/>
    <w:p w14:paraId="74A43928" w14:textId="0F5617B4" w:rsidR="00196B9E" w:rsidRDefault="00196B9E" w:rsidP="00196B9E">
      <w:r>
        <w:t>We are looking to expand our team, specifically, we are looking for a proactive candidate who is comfortable working from both home and our Studio. Ideally, you will have a qualification or experience in a related field and be both ready and willing to learn more about website operation processes. Your duties will include:</w:t>
      </w:r>
    </w:p>
    <w:p w14:paraId="1CDA4445" w14:textId="77777777" w:rsidR="00196B9E" w:rsidRDefault="00196B9E" w:rsidP="00196B9E"/>
    <w:p w14:paraId="7C79D2B2" w14:textId="141E4F06" w:rsidR="00196B9E" w:rsidRDefault="00196B9E" w:rsidP="00196B9E">
      <w:pPr>
        <w:pStyle w:val="ListParagraph"/>
        <w:numPr>
          <w:ilvl w:val="0"/>
          <w:numId w:val="1"/>
        </w:numPr>
      </w:pPr>
      <w:r>
        <w:t>Formatting content to meet the various branding requirements of our clients</w:t>
      </w:r>
    </w:p>
    <w:p w14:paraId="33CA0BAD" w14:textId="14D3EDB3" w:rsidR="00196B9E" w:rsidRDefault="00196B9E" w:rsidP="00196B9E">
      <w:pPr>
        <w:pStyle w:val="ListParagraph"/>
        <w:numPr>
          <w:ilvl w:val="0"/>
          <w:numId w:val="1"/>
        </w:numPr>
      </w:pPr>
      <w:r>
        <w:t xml:space="preserve">Importing content to website CMS platforms (primarily </w:t>
      </w:r>
      <w:r>
        <w:t xml:space="preserve">WordPress and </w:t>
      </w:r>
      <w:r>
        <w:t>Squiz Matrix)</w:t>
      </w:r>
    </w:p>
    <w:p w14:paraId="3F8B8354" w14:textId="7D390171" w:rsidR="00196B9E" w:rsidRDefault="00196B9E" w:rsidP="00196B9E">
      <w:pPr>
        <w:pStyle w:val="ListParagraph"/>
        <w:numPr>
          <w:ilvl w:val="0"/>
          <w:numId w:val="1"/>
        </w:numPr>
      </w:pPr>
      <w:r>
        <w:t>Formatting and managing design elements within various CMS platforms</w:t>
      </w:r>
    </w:p>
    <w:p w14:paraId="5C2D54BD" w14:textId="0B23400E" w:rsidR="00196B9E" w:rsidRDefault="00196B9E" w:rsidP="00196B9E">
      <w:pPr>
        <w:pStyle w:val="ListParagraph"/>
        <w:numPr>
          <w:ilvl w:val="0"/>
          <w:numId w:val="1"/>
        </w:numPr>
      </w:pPr>
      <w:r>
        <w:t>Maintain a positive working relationship with our stakeholders and clients.</w:t>
      </w:r>
    </w:p>
    <w:p w14:paraId="1766199E" w14:textId="77777777" w:rsidR="00196B9E" w:rsidRDefault="00196B9E" w:rsidP="00196B9E"/>
    <w:p w14:paraId="42F16F5B" w14:textId="77777777" w:rsidR="00196B9E" w:rsidRPr="00196B9E" w:rsidRDefault="00196B9E" w:rsidP="00196B9E">
      <w:pPr>
        <w:rPr>
          <w:b/>
          <w:bCs/>
        </w:rPr>
      </w:pPr>
      <w:r w:rsidRPr="00196B9E">
        <w:rPr>
          <w:b/>
          <w:bCs/>
        </w:rPr>
        <w:t>What we can offer?</w:t>
      </w:r>
    </w:p>
    <w:p w14:paraId="4349CF4C" w14:textId="77777777" w:rsidR="00196B9E" w:rsidRDefault="00196B9E" w:rsidP="00196B9E"/>
    <w:p w14:paraId="51AC4755" w14:textId="7E055B05" w:rsidR="00196B9E" w:rsidRDefault="00196B9E" w:rsidP="00196B9E">
      <w:r>
        <w:t>We believe in hands-on experience and in training our team by learning through each other’s experience, there is formal training as well – but it all starts with a fireside chat about the areas you want to develop your skills.</w:t>
      </w:r>
    </w:p>
    <w:p w14:paraId="59397978" w14:textId="77777777" w:rsidR="00196B9E" w:rsidRDefault="00196B9E" w:rsidP="00196B9E"/>
    <w:p w14:paraId="503809E5" w14:textId="77777777" w:rsidR="00196B9E" w:rsidRDefault="00196B9E" w:rsidP="00196B9E">
      <w:r>
        <w:t>We also offer a competitive salary and more importantly, some of the best coffee recommendations for our local area.</w:t>
      </w:r>
    </w:p>
    <w:p w14:paraId="0F44BCEA" w14:textId="77777777" w:rsidR="00196B9E" w:rsidRDefault="00196B9E" w:rsidP="00196B9E"/>
    <w:p w14:paraId="5B101D25" w14:textId="77777777" w:rsidR="00196B9E" w:rsidRPr="00196B9E" w:rsidRDefault="00196B9E" w:rsidP="00196B9E">
      <w:pPr>
        <w:rPr>
          <w:b/>
          <w:bCs/>
        </w:rPr>
      </w:pPr>
      <w:r w:rsidRPr="00196B9E">
        <w:rPr>
          <w:b/>
          <w:bCs/>
        </w:rPr>
        <w:t>What do you bring to the table?</w:t>
      </w:r>
    </w:p>
    <w:p w14:paraId="369CF1C2" w14:textId="77777777" w:rsidR="00196B9E" w:rsidRDefault="00196B9E" w:rsidP="00196B9E"/>
    <w:p w14:paraId="3DF3604A" w14:textId="77777777" w:rsidR="00196B9E" w:rsidRDefault="00196B9E" w:rsidP="00196B9E">
      <w:r>
        <w:t>While we want a fast learner first and foremost, having a little knowledge under your belt will help your application stand out from the rest. Some of the skills we are looking for include:</w:t>
      </w:r>
    </w:p>
    <w:p w14:paraId="732072FD" w14:textId="77777777" w:rsidR="00196B9E" w:rsidRDefault="00196B9E" w:rsidP="00196B9E"/>
    <w:p w14:paraId="3EE83E75" w14:textId="17A5E747" w:rsidR="00196B9E" w:rsidRDefault="00196B9E" w:rsidP="00196B9E">
      <w:pPr>
        <w:pStyle w:val="ListParagraph"/>
        <w:numPr>
          <w:ilvl w:val="0"/>
          <w:numId w:val="2"/>
        </w:numPr>
      </w:pPr>
      <w:r>
        <w:t>CMS experience (</w:t>
      </w:r>
      <w:r>
        <w:t xml:space="preserve">WordPress and </w:t>
      </w:r>
      <w:r>
        <w:t>Squiz Matrix preferred, but not essential)</w:t>
      </w:r>
    </w:p>
    <w:p w14:paraId="158335FC" w14:textId="15762386" w:rsidR="00196B9E" w:rsidRDefault="00196B9E" w:rsidP="00196B9E">
      <w:pPr>
        <w:pStyle w:val="ListParagraph"/>
        <w:numPr>
          <w:ilvl w:val="0"/>
          <w:numId w:val="2"/>
        </w:numPr>
      </w:pPr>
      <w:r>
        <w:t>Relevant work experience</w:t>
      </w:r>
    </w:p>
    <w:p w14:paraId="4B03E3E1" w14:textId="0352270D" w:rsidR="00196B9E" w:rsidRDefault="00196B9E" w:rsidP="00196B9E">
      <w:pPr>
        <w:pStyle w:val="ListParagraph"/>
        <w:numPr>
          <w:ilvl w:val="0"/>
          <w:numId w:val="2"/>
        </w:numPr>
      </w:pPr>
      <w:r>
        <w:t>Marketing/ Communications diploma/degree</w:t>
      </w:r>
    </w:p>
    <w:p w14:paraId="08E408A9" w14:textId="76B56A71" w:rsidR="00196B9E" w:rsidRDefault="00196B9E" w:rsidP="00196B9E">
      <w:pPr>
        <w:pStyle w:val="ListParagraph"/>
        <w:numPr>
          <w:ilvl w:val="0"/>
          <w:numId w:val="2"/>
        </w:numPr>
      </w:pPr>
      <w:r>
        <w:t>Experience with Microsoft teams or similar IM applications</w:t>
      </w:r>
    </w:p>
    <w:p w14:paraId="6C4196BF" w14:textId="1DDAE8AF" w:rsidR="00196B9E" w:rsidRDefault="00196B9E" w:rsidP="00196B9E">
      <w:pPr>
        <w:pStyle w:val="ListParagraph"/>
        <w:numPr>
          <w:ilvl w:val="0"/>
          <w:numId w:val="2"/>
        </w:numPr>
      </w:pPr>
      <w:r>
        <w:t>Computer literacy skills</w:t>
      </w:r>
    </w:p>
    <w:p w14:paraId="0337A356" w14:textId="777867D6" w:rsidR="00196B9E" w:rsidRDefault="00196B9E" w:rsidP="00196B9E">
      <w:pPr>
        <w:pStyle w:val="ListParagraph"/>
        <w:numPr>
          <w:ilvl w:val="0"/>
          <w:numId w:val="2"/>
        </w:numPr>
      </w:pPr>
      <w:r>
        <w:t>A friendly ‘can-do’ attitude.</w:t>
      </w:r>
    </w:p>
    <w:p w14:paraId="0881BB24" w14:textId="77777777" w:rsidR="00196B9E" w:rsidRDefault="00196B9E" w:rsidP="00196B9E"/>
    <w:p w14:paraId="63EE8164" w14:textId="451DC27E" w:rsidR="00196B9E" w:rsidRDefault="00196B9E" w:rsidP="00196B9E">
      <w:r>
        <w:t>If you think you are a good fit, send us your CV and a brief cover letter outlining why you believe you would be a valuable member of our team.</w:t>
      </w:r>
    </w:p>
    <w:p w14:paraId="4FE6C7D9" w14:textId="77777777" w:rsidR="00196B9E" w:rsidRDefault="00196B9E" w:rsidP="00196B9E"/>
    <w:p w14:paraId="4C3D2275" w14:textId="21BB46EC" w:rsidR="00196B9E" w:rsidRDefault="00196B9E" w:rsidP="00196B9E">
      <w:r>
        <w:t>To apply for this exciting role in a leading creative digital agency, address your application to our Creative Director, Darryn Thomas and complete our online application form.</w:t>
      </w:r>
    </w:p>
    <w:p w14:paraId="605FCB67" w14:textId="77777777" w:rsidR="00196B9E" w:rsidRDefault="00196B9E" w:rsidP="00196B9E"/>
    <w:p w14:paraId="4F541EE9" w14:textId="289C9BD6" w:rsidR="00196B9E" w:rsidRDefault="00196B9E" w:rsidP="00196B9E">
      <w:r>
        <w:t>[Recruiters please note, we appreciate your support when needed, but we are not using outsourcing partners for this role - thank you!]</w:t>
      </w:r>
    </w:p>
    <w:p w14:paraId="1B131AE4" w14:textId="46FB4E81" w:rsidR="00A60871" w:rsidRDefault="00A60871" w:rsidP="00196B9E"/>
    <w:p w14:paraId="31FF951D" w14:textId="77777777" w:rsidR="00A60871" w:rsidRDefault="00A60871" w:rsidP="00196B9E"/>
    <w:sectPr w:rsidR="00A60871" w:rsidSect="0052040E">
      <w:pgSz w:w="11906" w:h="16838"/>
      <w:pgMar w:top="567" w:right="1440" w:bottom="851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834957"/>
    <w:multiLevelType w:val="hybridMultilevel"/>
    <w:tmpl w:val="A4C227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EE6A0B"/>
    <w:multiLevelType w:val="hybridMultilevel"/>
    <w:tmpl w:val="EAA43B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tjAxtzAxNTCztDBU0lEKTi0uzszPAykwrwUAbBmPACwAAAA="/>
  </w:docVars>
  <w:rsids>
    <w:rsidRoot w:val="00497E5F"/>
    <w:rsid w:val="000D7B96"/>
    <w:rsid w:val="00196B9E"/>
    <w:rsid w:val="00200988"/>
    <w:rsid w:val="00321838"/>
    <w:rsid w:val="00371429"/>
    <w:rsid w:val="00497E5F"/>
    <w:rsid w:val="004D0954"/>
    <w:rsid w:val="004D655D"/>
    <w:rsid w:val="0052040E"/>
    <w:rsid w:val="006F29AA"/>
    <w:rsid w:val="00721340"/>
    <w:rsid w:val="0079078A"/>
    <w:rsid w:val="00891B42"/>
    <w:rsid w:val="008C7C07"/>
    <w:rsid w:val="00924C0C"/>
    <w:rsid w:val="009B3F88"/>
    <w:rsid w:val="00A60871"/>
    <w:rsid w:val="00A84252"/>
    <w:rsid w:val="00B765DC"/>
    <w:rsid w:val="00C40F14"/>
    <w:rsid w:val="00F07088"/>
    <w:rsid w:val="00F632B4"/>
    <w:rsid w:val="00FB1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A5AD8"/>
  <w15:chartTrackingRefBased/>
  <w15:docId w15:val="{E53DE1FD-555E-4F05-B684-3396DE061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842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42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425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96B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126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338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Catt</dc:creator>
  <cp:keywords/>
  <dc:description/>
  <cp:lastModifiedBy>Matthew Catt</cp:lastModifiedBy>
  <cp:revision>4</cp:revision>
  <dcterms:created xsi:type="dcterms:W3CDTF">2022-03-06T20:57:00Z</dcterms:created>
  <dcterms:modified xsi:type="dcterms:W3CDTF">2022-03-06T21:41:00Z</dcterms:modified>
</cp:coreProperties>
</file>